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A9F79" w14:textId="77777777" w:rsidR="004810C9" w:rsidRPr="004810C9" w:rsidRDefault="004810C9" w:rsidP="004810C9">
      <w:r w:rsidRPr="004810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179221" wp14:editId="514D9E28">
                <wp:simplePos x="0" y="0"/>
                <wp:positionH relativeFrom="column">
                  <wp:posOffset>5981700</wp:posOffset>
                </wp:positionH>
                <wp:positionV relativeFrom="paragraph">
                  <wp:posOffset>-914400</wp:posOffset>
                </wp:positionV>
                <wp:extent cx="2711116" cy="990600"/>
                <wp:effectExtent l="0" t="0" r="0" b="0"/>
                <wp:wrapNone/>
                <wp:docPr id="1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711116" cy="9906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7527EF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Date started: ______________</w:t>
                            </w:r>
                          </w:p>
                          <w:p w14:paraId="7B8A06D0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Current date ______________</w:t>
                            </w:r>
                          </w:p>
                          <w:p w14:paraId="793457AA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 xml:space="preserve">Primary customer: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>( wh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 xml:space="preserve"> is the main  end-use customer of the product/service from this process?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179221" id="_x0000_t202" coordsize="21600,21600" o:spt="202" path="m,l,21600r21600,l21600,xe">
                <v:stroke joinstyle="miter"/>
                <v:path gradientshapeok="t" o:connecttype="rect"/>
              </v:shapetype>
              <v:shape id="Rectangle 2" o:spid="_x0000_s1026" type="#_x0000_t202" style="position:absolute;margin-left:471pt;margin-top:-1in;width:213.45pt;height:7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" filled="f" stroked="f">
                <v:textbox>
                  <w:txbxContent>
                    <w:p w14:paraId="7A7527EF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Date started: ______________</w:t>
                      </w:r>
                    </w:p>
                    <w:p w14:paraId="7B8A06D0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Current date ______________</w:t>
                      </w:r>
                    </w:p>
                    <w:p w14:paraId="793457AA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 xml:space="preserve">Primary customer: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>( who</w:t>
                      </w:r>
                      <w:proofErr w:type="gramEnd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 xml:space="preserve"> is the main  end-use customer of the product/service from this process?)</w:t>
                      </w:r>
                    </w:p>
                  </w:txbxContent>
                </v:textbox>
              </v:shape>
            </w:pict>
          </mc:Fallback>
        </mc:AlternateContent>
      </w:r>
      <w:r w:rsidRPr="004810C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B937C7" wp14:editId="419D9F91">
                <wp:simplePos x="0" y="0"/>
                <wp:positionH relativeFrom="column">
                  <wp:posOffset>-666750</wp:posOffset>
                </wp:positionH>
                <wp:positionV relativeFrom="paragraph">
                  <wp:posOffset>-676275</wp:posOffset>
                </wp:positionV>
                <wp:extent cx="6607175" cy="838200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6607175" cy="838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140992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Improvement Effort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name of the effort)</w:t>
                            </w:r>
                          </w:p>
                          <w:p w14:paraId="63C006C5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Sponsor/Sponsor Coalition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supervisors/managers/executives sponsoring this effort)</w:t>
                            </w:r>
                          </w:p>
                          <w:p w14:paraId="58D0A083" w14:textId="77777777" w:rsidR="004810C9" w:rsidRDefault="004810C9" w:rsidP="004810C9">
                            <w:pPr>
                              <w:pStyle w:val="NormalWeb"/>
                              <w:spacing w:after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Person(s) working on this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person or team working on this improvement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rmAutofit fontScale="97500"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B937C7" id="_x0000_s1027" type="#_x0000_t202" style="position:absolute;margin-left:-52.5pt;margin-top:-53.25pt;width:520.25pt;height:6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" filled="f" stroked="f">
                <v:textbox>
                  <w:txbxContent>
                    <w:p w14:paraId="68140992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Improvement Effort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name of the effort)</w:t>
                      </w:r>
                    </w:p>
                    <w:p w14:paraId="63C006C5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Sponsor/Sponsor Coalition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supervisors/managers/executives sponsoring this effort)</w:t>
                      </w:r>
                    </w:p>
                    <w:p w14:paraId="58D0A083" w14:textId="77777777" w:rsidR="004810C9" w:rsidRDefault="004810C9" w:rsidP="004810C9">
                      <w:pPr>
                        <w:pStyle w:val="NormalWeb"/>
                        <w:spacing w:after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Person(s) working on this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person or team working on this improvement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horzAnchor="margin" w:tblpY="495"/>
        <w:tblW w:w="0" w:type="auto"/>
        <w:tblLook w:val="04A0" w:firstRow="1" w:lastRow="0" w:firstColumn="1" w:lastColumn="0" w:noHBand="0" w:noVBand="1"/>
      </w:tblPr>
      <w:tblGrid>
        <w:gridCol w:w="3595"/>
        <w:gridCol w:w="9355"/>
      </w:tblGrid>
      <w:tr w:rsidR="004810C9" w:rsidRPr="004810C9" w14:paraId="60D3E36D" w14:textId="77777777" w:rsidTr="004810C9">
        <w:tc>
          <w:tcPr>
            <w:tcW w:w="3595" w:type="dxa"/>
            <w:shd w:val="clear" w:color="auto" w:fill="92D050"/>
          </w:tcPr>
          <w:p w14:paraId="6AB4D5A6" w14:textId="46EB3E01" w:rsidR="004810C9" w:rsidRPr="004810C9" w:rsidRDefault="004810C9" w:rsidP="004810C9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apid Experiments/Pilots</w:t>
            </w:r>
            <w:r w:rsidRPr="004810C9">
              <w:rPr>
                <w:b/>
                <w:sz w:val="24"/>
                <w:szCs w:val="24"/>
              </w:rPr>
              <w:t xml:space="preserve"> </w:t>
            </w:r>
          </w:p>
          <w:p w14:paraId="36752256" w14:textId="77777777" w:rsidR="004810C9" w:rsidRPr="004810C9" w:rsidRDefault="004810C9" w:rsidP="004810C9">
            <w:pPr>
              <w:ind w:left="360"/>
            </w:pPr>
          </w:p>
        </w:tc>
        <w:tc>
          <w:tcPr>
            <w:tcW w:w="9355" w:type="dxa"/>
            <w:shd w:val="clear" w:color="auto" w:fill="92D050"/>
          </w:tcPr>
          <w:p w14:paraId="46B31FB3" w14:textId="77777777" w:rsidR="004810C9" w:rsidRPr="004810C9" w:rsidRDefault="004810C9" w:rsidP="004810C9"/>
        </w:tc>
      </w:tr>
      <w:tr w:rsidR="004810C9" w:rsidRPr="004810C9" w14:paraId="020E5612" w14:textId="77777777" w:rsidTr="00F40DDB">
        <w:tc>
          <w:tcPr>
            <w:tcW w:w="3595" w:type="dxa"/>
          </w:tcPr>
          <w:p w14:paraId="3BC8BECA" w14:textId="2A7C1E6F" w:rsidR="004810C9" w:rsidRPr="004810C9" w:rsidRDefault="004810C9" w:rsidP="004810C9">
            <w:r>
              <w:rPr>
                <w:b/>
              </w:rPr>
              <w:t>Small-scale testing of Potential Solutions to close the gap</w:t>
            </w:r>
            <w:r w:rsidRPr="004810C9">
              <w:rPr>
                <w:b/>
              </w:rPr>
              <w:t xml:space="preserve"> </w:t>
            </w:r>
            <w:r w:rsidRPr="004810C9">
              <w:t>(ideal situation if possible)</w:t>
            </w:r>
          </w:p>
          <w:p w14:paraId="1F4C1E55" w14:textId="77777777" w:rsidR="004810C9" w:rsidRPr="004810C9" w:rsidRDefault="004810C9" w:rsidP="004810C9"/>
          <w:p w14:paraId="46345947" w14:textId="77777777" w:rsidR="004810C9" w:rsidRPr="004810C9" w:rsidRDefault="004810C9" w:rsidP="004810C9"/>
          <w:p w14:paraId="6151CDAF" w14:textId="77777777" w:rsidR="004810C9" w:rsidRPr="004810C9" w:rsidRDefault="004810C9" w:rsidP="004810C9"/>
          <w:p w14:paraId="1A4CAB10" w14:textId="640C3506" w:rsidR="004810C9" w:rsidRDefault="004810C9" w:rsidP="004810C9"/>
          <w:p w14:paraId="435B0644" w14:textId="77777777" w:rsidR="004810C9" w:rsidRDefault="004810C9" w:rsidP="004810C9"/>
          <w:p w14:paraId="30F1BE77" w14:textId="6740020F" w:rsidR="004810C9" w:rsidRDefault="004810C9" w:rsidP="004810C9"/>
          <w:p w14:paraId="1D9BE858" w14:textId="77777777" w:rsidR="004810C9" w:rsidRPr="004810C9" w:rsidRDefault="004810C9" w:rsidP="004810C9"/>
          <w:p w14:paraId="0A4B3B4A" w14:textId="77777777" w:rsidR="004810C9" w:rsidRPr="004810C9" w:rsidRDefault="004810C9" w:rsidP="004810C9"/>
          <w:p w14:paraId="032E3B63" w14:textId="77777777" w:rsidR="004810C9" w:rsidRPr="004810C9" w:rsidRDefault="004810C9" w:rsidP="004810C9"/>
          <w:p w14:paraId="1FA8EC9B" w14:textId="77777777" w:rsidR="004810C9" w:rsidRPr="004810C9" w:rsidRDefault="004810C9" w:rsidP="004810C9"/>
          <w:p w14:paraId="2E89AD29" w14:textId="77777777" w:rsidR="004810C9" w:rsidRPr="004810C9" w:rsidRDefault="004810C9" w:rsidP="004810C9"/>
        </w:tc>
        <w:tc>
          <w:tcPr>
            <w:tcW w:w="9355" w:type="dxa"/>
          </w:tcPr>
          <w:p w14:paraId="72C4C6DF" w14:textId="77777777" w:rsidR="004810C9" w:rsidRPr="004810C9" w:rsidRDefault="004810C9" w:rsidP="004810C9"/>
        </w:tc>
      </w:tr>
      <w:tr w:rsidR="004810C9" w:rsidRPr="004810C9" w14:paraId="6EAE9878" w14:textId="77777777" w:rsidTr="004810C9">
        <w:tc>
          <w:tcPr>
            <w:tcW w:w="3595" w:type="dxa"/>
            <w:shd w:val="clear" w:color="auto" w:fill="00B0F0"/>
          </w:tcPr>
          <w:p w14:paraId="7B08AA28" w14:textId="02CCBD95" w:rsidR="004810C9" w:rsidRPr="004810C9" w:rsidRDefault="004810C9" w:rsidP="004810C9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mplete Implementation </w:t>
            </w:r>
          </w:p>
          <w:p w14:paraId="1674B487" w14:textId="77777777" w:rsidR="004810C9" w:rsidRPr="004810C9" w:rsidRDefault="004810C9" w:rsidP="004810C9">
            <w:pPr>
              <w:ind w:left="720"/>
              <w:contextualSpacing/>
            </w:pPr>
          </w:p>
        </w:tc>
        <w:tc>
          <w:tcPr>
            <w:tcW w:w="9355" w:type="dxa"/>
            <w:shd w:val="clear" w:color="auto" w:fill="00B0F0"/>
          </w:tcPr>
          <w:p w14:paraId="163E4A21" w14:textId="77777777" w:rsidR="004810C9" w:rsidRPr="004810C9" w:rsidRDefault="004810C9" w:rsidP="004810C9"/>
        </w:tc>
      </w:tr>
      <w:tr w:rsidR="004810C9" w:rsidRPr="004810C9" w14:paraId="23767C26" w14:textId="77777777" w:rsidTr="00F40DDB">
        <w:tc>
          <w:tcPr>
            <w:tcW w:w="3595" w:type="dxa"/>
          </w:tcPr>
          <w:p w14:paraId="3B1C348C" w14:textId="2AF3A71D" w:rsidR="004810C9" w:rsidRPr="004810C9" w:rsidRDefault="004810C9" w:rsidP="004810C9">
            <w:r>
              <w:rPr>
                <w:b/>
              </w:rPr>
              <w:t xml:space="preserve">What is left to do to implement the </w:t>
            </w:r>
            <w:r w:rsidR="005C5219">
              <w:rPr>
                <w:b/>
              </w:rPr>
              <w:t>solutions</w:t>
            </w:r>
            <w:bookmarkStart w:id="0" w:name="_GoBack"/>
            <w:bookmarkEnd w:id="0"/>
            <w:r>
              <w:rPr>
                <w:b/>
              </w:rPr>
              <w:t>(s) after learning from your rapid experiments</w:t>
            </w:r>
            <w:r w:rsidRPr="004810C9">
              <w:rPr>
                <w:b/>
              </w:rPr>
              <w:t xml:space="preserve">? </w:t>
            </w:r>
          </w:p>
          <w:p w14:paraId="012DD6D4" w14:textId="77777777" w:rsidR="004810C9" w:rsidRPr="004810C9" w:rsidRDefault="004810C9" w:rsidP="004810C9">
            <w:pPr>
              <w:rPr>
                <w:i/>
              </w:rPr>
            </w:pPr>
          </w:p>
          <w:p w14:paraId="56972A80" w14:textId="77777777" w:rsidR="004810C9" w:rsidRPr="004810C9" w:rsidRDefault="004810C9" w:rsidP="004810C9">
            <w:pPr>
              <w:rPr>
                <w:i/>
              </w:rPr>
            </w:pPr>
          </w:p>
          <w:p w14:paraId="00466625" w14:textId="77777777" w:rsidR="004810C9" w:rsidRPr="004810C9" w:rsidRDefault="004810C9" w:rsidP="004810C9">
            <w:pPr>
              <w:rPr>
                <w:i/>
              </w:rPr>
            </w:pPr>
          </w:p>
          <w:p w14:paraId="27C938C3" w14:textId="77777777" w:rsidR="004810C9" w:rsidRPr="004810C9" w:rsidRDefault="004810C9" w:rsidP="004810C9">
            <w:pPr>
              <w:rPr>
                <w:i/>
              </w:rPr>
            </w:pPr>
          </w:p>
          <w:p w14:paraId="6D9367D5" w14:textId="4524A496" w:rsidR="004810C9" w:rsidRDefault="004810C9" w:rsidP="004810C9">
            <w:pPr>
              <w:rPr>
                <w:i/>
              </w:rPr>
            </w:pPr>
          </w:p>
          <w:p w14:paraId="29CAE1AA" w14:textId="77777777" w:rsidR="004810C9" w:rsidRPr="004810C9" w:rsidRDefault="004810C9" w:rsidP="004810C9">
            <w:pPr>
              <w:rPr>
                <w:i/>
              </w:rPr>
            </w:pPr>
          </w:p>
          <w:p w14:paraId="4B033A2F" w14:textId="012D4B38" w:rsidR="004810C9" w:rsidRDefault="004810C9" w:rsidP="004810C9">
            <w:pPr>
              <w:rPr>
                <w:i/>
              </w:rPr>
            </w:pPr>
          </w:p>
          <w:p w14:paraId="41AB4F41" w14:textId="77777777" w:rsidR="004810C9" w:rsidRPr="004810C9" w:rsidRDefault="004810C9" w:rsidP="004810C9">
            <w:pPr>
              <w:rPr>
                <w:i/>
              </w:rPr>
            </w:pPr>
          </w:p>
          <w:p w14:paraId="55DBF4D0" w14:textId="160C2570" w:rsidR="004810C9" w:rsidRDefault="004810C9" w:rsidP="004810C9">
            <w:pPr>
              <w:rPr>
                <w:i/>
              </w:rPr>
            </w:pPr>
          </w:p>
          <w:p w14:paraId="6B04FF25" w14:textId="77777777" w:rsidR="004810C9" w:rsidRPr="004810C9" w:rsidRDefault="004810C9" w:rsidP="004810C9">
            <w:pPr>
              <w:rPr>
                <w:i/>
              </w:rPr>
            </w:pPr>
          </w:p>
          <w:p w14:paraId="724BC44C" w14:textId="77777777" w:rsidR="004810C9" w:rsidRPr="004810C9" w:rsidRDefault="004810C9" w:rsidP="004810C9">
            <w:pPr>
              <w:rPr>
                <w:i/>
              </w:rPr>
            </w:pPr>
          </w:p>
          <w:p w14:paraId="5FB697A9" w14:textId="77777777" w:rsidR="004810C9" w:rsidRPr="004810C9" w:rsidRDefault="004810C9" w:rsidP="004810C9">
            <w:pPr>
              <w:rPr>
                <w:i/>
              </w:rPr>
            </w:pPr>
          </w:p>
          <w:p w14:paraId="7AE51891" w14:textId="77777777" w:rsidR="004810C9" w:rsidRPr="004810C9" w:rsidRDefault="004810C9" w:rsidP="004810C9"/>
        </w:tc>
        <w:tc>
          <w:tcPr>
            <w:tcW w:w="9355" w:type="dxa"/>
          </w:tcPr>
          <w:p w14:paraId="41EC5B47" w14:textId="77777777" w:rsidR="004810C9" w:rsidRPr="004810C9" w:rsidRDefault="004810C9" w:rsidP="004810C9"/>
        </w:tc>
      </w:tr>
    </w:tbl>
    <w:p w14:paraId="138590FA" w14:textId="77777777" w:rsidR="004810C9" w:rsidRPr="004810C9" w:rsidRDefault="004810C9" w:rsidP="004810C9"/>
    <w:p w14:paraId="0FCB336B" w14:textId="77777777" w:rsidR="00132BA3" w:rsidRDefault="00132BA3"/>
    <w:sectPr w:rsidR="00132BA3" w:rsidSect="00E302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756F5"/>
    <w:multiLevelType w:val="hybridMultilevel"/>
    <w:tmpl w:val="9F70F1C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8F1BF8"/>
    <w:multiLevelType w:val="hybridMultilevel"/>
    <w:tmpl w:val="3AF8BF50"/>
    <w:lvl w:ilvl="0" w:tplc="0409000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IzMzI3N7Q0M7BU0lEKTi0uzszPAykwrAUAkVhSACwAAAA="/>
  </w:docVars>
  <w:rsids>
    <w:rsidRoot w:val="004810C9"/>
    <w:rsid w:val="00132BA3"/>
    <w:rsid w:val="004810C9"/>
    <w:rsid w:val="004E0A21"/>
    <w:rsid w:val="0051625F"/>
    <w:rsid w:val="005C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F2B17"/>
  <w15:chartTrackingRefBased/>
  <w15:docId w15:val="{D4EE6E7F-E0C1-41C8-A8E0-AF7A4E96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10C9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810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1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2</cp:revision>
  <dcterms:created xsi:type="dcterms:W3CDTF">2018-02-01T18:17:00Z</dcterms:created>
  <dcterms:modified xsi:type="dcterms:W3CDTF">2018-02-01T18:25:00Z</dcterms:modified>
</cp:coreProperties>
</file>